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7-gone-in-30-seconds"/>
    <w:p>
      <w:pPr>
        <w:pStyle w:val="Heading2"/>
      </w:pPr>
      <w:r>
        <w:t xml:space="preserve">Lesson 27: Gone In 30 Seconds</w:t>
      </w:r>
    </w:p>
    <w:bookmarkEnd w:id="20"/>
    <w:p>
      <w:pPr>
        <w:pStyle w:val="FirstParagraph"/>
      </w:pPr>
      <w:r>
        <w:t xml:space="preserve">Let’s gather and analyze some timing data.</w:t>
      </w:r>
    </w:p>
    <w:bookmarkStart w:id="27" w:name="measuring-30-seconds"/>
    <w:p>
      <w:pPr>
        <w:pStyle w:val="Heading3"/>
      </w:pPr>
      <w:r>
        <w:t xml:space="preserve">27.1: Measuring 30 Seconds</w:t>
      </w:r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  <w:pStyle w:val="Compact"/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  <w:pStyle w:val="Compact"/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  <w:pStyle w:val="Compact"/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  <w:pStyle w:val="Compact"/>
      </w:pPr>
      <w:r>
        <w:t xml:space="preserve">Afte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73853.4288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54Z</dcterms:created>
  <dcterms:modified xsi:type="dcterms:W3CDTF">2022-12-15T0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mzj2nUPvcyy8IRWmBlTxzcqvqe/Pye2LosEkFK/5Vut0nIBfexIzpYaJyLZuSKIOziVsNlhEnNpur11iepPQ==</vt:lpwstr>
  </property>
</Properties>
</file>